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E0E" w:rsidRDefault="00DD7B02">
      <w:r>
        <w:t xml:space="preserve">Testo per femmine, </w:t>
      </w:r>
      <w:r>
        <w:t>Testo per femmine</w:t>
      </w:r>
      <w:r>
        <w:t xml:space="preserve">, </w:t>
      </w:r>
      <w:r>
        <w:t>Testo per femmine, Testo per femmine,</w:t>
      </w:r>
      <w:r>
        <w:t xml:space="preserve"> </w:t>
      </w:r>
      <w:r>
        <w:t>Testo per femmine, Testo per femmine,</w:t>
      </w:r>
      <w:r>
        <w:t xml:space="preserve"> </w:t>
      </w:r>
      <w:bookmarkStart w:id="0" w:name="_GoBack"/>
      <w:bookmarkEnd w:id="0"/>
      <w:r>
        <w:t>Testo per femmine, Testo per femmine,</w:t>
      </w:r>
      <w:r>
        <w:t xml:space="preserve"> </w:t>
      </w:r>
      <w:r>
        <w:t>Testo per femmine, Testo per femmine,</w:t>
      </w:r>
      <w:r>
        <w:t xml:space="preserve"> </w:t>
      </w:r>
      <w:r>
        <w:t>Testo per femmine, Testo per femmine,</w:t>
      </w:r>
      <w:r>
        <w:t xml:space="preserve"> </w:t>
      </w:r>
      <w:r>
        <w:t>Testo per femmine</w:t>
      </w:r>
    </w:p>
    <w:sectPr w:rsidR="00700E0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jQ2MTI2MzQxsTBR0lEKTi0uzszPAykwrAUAjTSbpSwAAAA="/>
  </w:docVars>
  <w:rsids>
    <w:rsidRoot w:val="00DD7B02"/>
    <w:rsid w:val="00700E0E"/>
    <w:rsid w:val="007B004C"/>
    <w:rsid w:val="00DD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C3AAD"/>
  <w15:chartTrackingRefBased/>
  <w15:docId w15:val="{639F3B93-9982-475C-8A83-A41424675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Salvaggio</dc:creator>
  <cp:keywords/>
  <dc:description/>
  <cp:lastModifiedBy>Alessandra Salvaggio</cp:lastModifiedBy>
  <cp:revision>1</cp:revision>
  <dcterms:created xsi:type="dcterms:W3CDTF">2018-09-04T10:42:00Z</dcterms:created>
  <dcterms:modified xsi:type="dcterms:W3CDTF">2018-09-04T10:43:00Z</dcterms:modified>
</cp:coreProperties>
</file>